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A20C1" w:rsidRDefault="000A20C1" w:rsidP="000A20C1">
      <w:pPr>
        <w:pStyle w:val="Heading1"/>
        <w:jc w:val="center"/>
        <w:rPr>
          <w:rFonts w:eastAsia="Times New Roman"/>
          <w:lang w:eastAsia="de-DE"/>
        </w:rPr>
      </w:pPr>
      <w:r w:rsidRPr="00D33FD4">
        <w:rPr>
          <w:rFonts w:eastAsia="Times New Roman"/>
          <w:lang w:eastAsia="de-DE"/>
        </w:rPr>
        <w:t xml:space="preserve">Grundlagen </w:t>
      </w:r>
      <w:r>
        <w:rPr>
          <w:rFonts w:eastAsia="Times New Roman"/>
          <w:lang w:eastAsia="de-DE"/>
        </w:rPr>
        <w:t>Programmieren 2018</w:t>
      </w:r>
      <w:r w:rsidRPr="00D33FD4">
        <w:rPr>
          <w:rFonts w:eastAsia="Times New Roman"/>
          <w:lang w:eastAsia="de-DE"/>
        </w:rPr>
        <w:br/>
      </w:r>
      <w:r>
        <w:rPr>
          <w:rFonts w:eastAsia="Times New Roman"/>
          <w:lang w:eastAsia="de-DE"/>
        </w:rPr>
        <w:t xml:space="preserve">Hauptprüfungstermin VZ </w:t>
      </w:r>
      <w:r w:rsidRPr="00065DC2">
        <w:rPr>
          <w:rFonts w:eastAsia="Times New Roman"/>
          <w:lang w:eastAsia="de-DE"/>
        </w:rPr>
        <w:t xml:space="preserve">- Gruppe </w:t>
      </w:r>
      <w:r>
        <w:rPr>
          <w:rFonts w:eastAsia="Times New Roman"/>
          <w:lang w:eastAsia="de-DE"/>
        </w:rPr>
        <w:t>A</w:t>
      </w:r>
    </w:p>
    <w:p w:rsidR="000A20C1" w:rsidRPr="000A20C1" w:rsidRDefault="000A20C1" w:rsidP="000A20C1">
      <w:pPr>
        <w:spacing w:before="240"/>
        <w:jc w:val="center"/>
        <w:rPr>
          <w:b/>
          <w:color w:val="FF0000"/>
        </w:rPr>
      </w:pPr>
      <w:r w:rsidRPr="008202E5">
        <w:rPr>
          <w:b/>
          <w:color w:val="FF0000"/>
        </w:rPr>
        <w:t xml:space="preserve">Erzeugen Sie ein Projekt und darin ein Package mit Ihrem Namen. </w:t>
      </w:r>
      <w:r>
        <w:rPr>
          <w:b/>
          <w:color w:val="FF0000"/>
        </w:rPr>
        <w:br/>
      </w:r>
      <w:r w:rsidRPr="008202E5">
        <w:rPr>
          <w:b/>
          <w:color w:val="FF0000"/>
        </w:rPr>
        <w:t>Speichern Sie alle Programme in dieses Package.</w:t>
      </w:r>
      <w:r>
        <w:rPr>
          <w:b/>
          <w:color w:val="FF0000"/>
        </w:rPr>
        <w:br/>
        <w:t>Geben Sie jedem Programm/jeder Klasse den Namen, der in der Angabe steht.</w:t>
      </w:r>
      <w:r w:rsidRPr="008202E5">
        <w:rPr>
          <w:b/>
          <w:color w:val="FF0000"/>
        </w:rPr>
        <w:t xml:space="preserve"> </w:t>
      </w:r>
      <w:r>
        <w:rPr>
          <w:b/>
          <w:color w:val="FF0000"/>
        </w:rPr>
        <w:br/>
      </w:r>
      <w:r w:rsidRPr="008202E5">
        <w:rPr>
          <w:b/>
          <w:color w:val="FF0000"/>
        </w:rPr>
        <w:t xml:space="preserve">Exportieren Sie dann nur das Package („Create only selected directories“) </w:t>
      </w:r>
      <w:r>
        <w:rPr>
          <w:b/>
          <w:color w:val="FF0000"/>
        </w:rPr>
        <w:br/>
      </w:r>
      <w:r w:rsidRPr="008202E5">
        <w:rPr>
          <w:b/>
          <w:color w:val="FF0000"/>
        </w:rPr>
        <w:t>in ein ZIP-File, das ebenfalls Ihren Namen trägt</w:t>
      </w:r>
      <w:r>
        <w:rPr>
          <w:b/>
          <w:color w:val="FF0000"/>
        </w:rPr>
        <w:t>, auf den USB-Stick</w:t>
      </w:r>
      <w:r w:rsidRPr="008202E5">
        <w:rPr>
          <w:b/>
          <w:color w:val="FF0000"/>
        </w:rPr>
        <w:t>.</w:t>
      </w:r>
    </w:p>
    <w:p w:rsidR="00840B46" w:rsidRDefault="00840B46" w:rsidP="00840B46">
      <w:pPr>
        <w:pStyle w:val="Heading1"/>
        <w:rPr>
          <w:rFonts w:eastAsia="Times New Roman"/>
          <w:lang w:val="de-DE" w:eastAsia="de-DE"/>
        </w:rPr>
      </w:pPr>
      <w:r w:rsidRPr="00347FA7">
        <w:rPr>
          <w:rFonts w:eastAsia="Times New Roman"/>
          <w:lang w:val="de-DE" w:eastAsia="de-DE"/>
        </w:rPr>
        <w:t xml:space="preserve">Aufgabe </w:t>
      </w:r>
      <w:r w:rsidR="006E5BF2">
        <w:rPr>
          <w:rFonts w:eastAsia="Times New Roman"/>
          <w:lang w:val="de-DE" w:eastAsia="de-DE"/>
        </w:rPr>
        <w:t xml:space="preserve">1) </w:t>
      </w:r>
      <w:r>
        <w:rPr>
          <w:rFonts w:eastAsia="Times New Roman"/>
          <w:lang w:val="de-DE" w:eastAsia="de-DE"/>
        </w:rPr>
        <w:t>Dalmatiner (1</w:t>
      </w:r>
      <w:r w:rsidR="00470E59">
        <w:rPr>
          <w:rFonts w:eastAsia="Times New Roman"/>
          <w:lang w:val="de-DE" w:eastAsia="de-DE"/>
        </w:rPr>
        <w:t>4</w:t>
      </w:r>
      <w:r w:rsidRPr="00347FA7">
        <w:rPr>
          <w:rFonts w:eastAsia="Times New Roman"/>
          <w:lang w:val="de-DE" w:eastAsia="de-DE"/>
        </w:rPr>
        <w:t xml:space="preserve"> Punkte)</w:t>
      </w:r>
    </w:p>
    <w:p w:rsidR="00840B46" w:rsidRDefault="00840B46" w:rsidP="00840B46">
      <w:pPr>
        <w:rPr>
          <w:lang w:val="de-DE"/>
        </w:rPr>
      </w:pPr>
      <w:r>
        <w:rPr>
          <w:lang w:val="de-DE"/>
        </w:rPr>
        <w:t>Oh, Shrek! Die Gartentür war wieder einmal offen und die 101 Dalmatiner sind davongelaufen. Mickey, Donald und Goofy machen</w:t>
      </w:r>
      <w:r w:rsidR="00E74695">
        <w:rPr>
          <w:lang w:val="de-DE"/>
        </w:rPr>
        <w:t xml:space="preserve"> sich</w:t>
      </w:r>
      <w:r>
        <w:rPr>
          <w:lang w:val="de-DE"/>
        </w:rPr>
        <w:t xml:space="preserve"> sofort auf den Weg um die Hunde wieder einzufangen. </w:t>
      </w:r>
      <w:r w:rsidR="00E74695">
        <w:rPr>
          <w:lang w:val="de-DE"/>
        </w:rPr>
        <w:br/>
      </w:r>
      <w:r>
        <w:rPr>
          <w:lang w:val="de-DE"/>
        </w:rPr>
        <w:t xml:space="preserve">Nach einer Stunde haben Sie einige, aber nicht alle, wieder eingefangen. </w:t>
      </w:r>
      <w:r>
        <w:rPr>
          <w:lang w:val="de-DE"/>
        </w:rPr>
        <w:br/>
        <w:t xml:space="preserve">Es ist bekannt, dass die drei zusammen mehr als 17 Dalmatiner eingefangen haben. </w:t>
      </w:r>
      <w:r w:rsidR="00C06640">
        <w:rPr>
          <w:lang w:val="de-DE"/>
        </w:rPr>
        <w:br/>
      </w:r>
      <w:r>
        <w:rPr>
          <w:lang w:val="de-DE"/>
        </w:rPr>
        <w:t xml:space="preserve">Jeder hat zumindest einen mitgebracht. </w:t>
      </w:r>
      <w:r w:rsidR="00C06640">
        <w:rPr>
          <w:lang w:val="de-DE"/>
        </w:rPr>
        <w:br/>
      </w:r>
      <w:r>
        <w:rPr>
          <w:lang w:val="de-DE"/>
        </w:rPr>
        <w:t xml:space="preserve">Mickey hat mehr als doppelt so viele Hunde gefangen wie Donald und Goofy zusammen. </w:t>
      </w:r>
      <w:r w:rsidR="00E74695">
        <w:rPr>
          <w:lang w:val="de-DE"/>
        </w:rPr>
        <w:br/>
      </w:r>
      <w:r>
        <w:rPr>
          <w:lang w:val="de-DE"/>
        </w:rPr>
        <w:t>Donald hat 3 Hunde mehr gefangen als Goofy.</w:t>
      </w:r>
    </w:p>
    <w:p w:rsidR="00840B46" w:rsidRDefault="00470E59" w:rsidP="00840B46">
      <w:pPr>
        <w:rPr>
          <w:lang w:val="de-DE"/>
        </w:rPr>
      </w:pPr>
      <w:r>
        <w:rPr>
          <w:lang w:val="de-DE"/>
        </w:rPr>
        <w:t>Geben Sie</w:t>
      </w:r>
      <w:r w:rsidR="00840B46">
        <w:rPr>
          <w:lang w:val="de-DE"/>
        </w:rPr>
        <w:t xml:space="preserve"> alle Möglichkeiten aus, wie viele Dalmatiner jeder der 3 gefangen haben kann.</w:t>
      </w:r>
    </w:p>
    <w:p w:rsidR="00772B31" w:rsidRPr="009B0009" w:rsidRDefault="00840B46" w:rsidP="009B0009">
      <w:pPr>
        <w:pStyle w:val="Heading1"/>
        <w:rPr>
          <w:rFonts w:eastAsia="Times New Roman"/>
          <w:lang w:val="de-DE" w:eastAsia="de-DE"/>
        </w:rPr>
      </w:pPr>
      <w:r w:rsidRPr="00347FA7">
        <w:rPr>
          <w:rFonts w:eastAsia="Times New Roman"/>
          <w:lang w:val="de-DE" w:eastAsia="de-DE"/>
        </w:rPr>
        <w:t xml:space="preserve">Aufgabe </w:t>
      </w:r>
      <w:r>
        <w:rPr>
          <w:rFonts w:eastAsia="Times New Roman"/>
          <w:lang w:val="de-DE" w:eastAsia="de-DE"/>
        </w:rPr>
        <w:t>2) Permutation (1</w:t>
      </w:r>
      <w:r w:rsidR="00470E59">
        <w:rPr>
          <w:rFonts w:eastAsia="Times New Roman"/>
          <w:lang w:val="de-DE" w:eastAsia="de-DE"/>
        </w:rPr>
        <w:t>4</w:t>
      </w:r>
      <w:r w:rsidRPr="00347FA7">
        <w:rPr>
          <w:rFonts w:eastAsia="Times New Roman"/>
          <w:lang w:val="de-DE" w:eastAsia="de-DE"/>
        </w:rPr>
        <w:t xml:space="preserve"> Punkte)</w:t>
      </w:r>
    </w:p>
    <w:p w:rsidR="00C50DB0" w:rsidRDefault="00C50DB0" w:rsidP="00840B46">
      <w:pPr>
        <w:keepNext/>
        <w:keepLines/>
      </w:pPr>
      <w:r w:rsidRPr="00C06640">
        <w:t xml:space="preserve">Erstellen Sie </w:t>
      </w:r>
      <w:r w:rsidR="00B6744F" w:rsidRPr="00C06640">
        <w:t xml:space="preserve">solange 2 Arrays mit </w:t>
      </w:r>
      <w:r w:rsidR="00C06640" w:rsidRPr="00C06640">
        <w:t xml:space="preserve">jeweils </w:t>
      </w:r>
      <w:r w:rsidR="00B6744F" w:rsidRPr="00C06640">
        <w:t xml:space="preserve">5 Zufallszahlen </w:t>
      </w:r>
      <w:r w:rsidR="00C06640" w:rsidRPr="00C06640">
        <w:t>von</w:t>
      </w:r>
      <w:r w:rsidR="00B6744F" w:rsidRPr="00C06640">
        <w:t xml:space="preserve"> 1 </w:t>
      </w:r>
      <w:r w:rsidR="00C06640" w:rsidRPr="00C06640">
        <w:t>bis</w:t>
      </w:r>
      <w:r w:rsidR="00B6744F" w:rsidRPr="00C06640">
        <w:t xml:space="preserve"> 9, bis ein Array eine Permutation</w:t>
      </w:r>
      <w:r w:rsidR="00B6744F">
        <w:t xml:space="preserve"> des anderen ist. </w:t>
      </w:r>
      <w:r w:rsidR="00C06640">
        <w:br/>
      </w:r>
      <w:r w:rsidR="00B6744F">
        <w:t>Eine Permutation liegt dann vor, wenn in beiden Arrays die gleichen Zahlen stehen, nicht aber unbedingt an derselben Position.</w:t>
      </w:r>
    </w:p>
    <w:p w:rsidR="00B6744F" w:rsidRDefault="00B6744F" w:rsidP="00840B46">
      <w:pPr>
        <w:keepNext/>
        <w:keepLines/>
      </w:pPr>
      <w:r>
        <w:t>Geben Sie die beiden Arrays aus und auch die Anzahl der Versuche, bis eine solche Permutation erreicht wurde.</w:t>
      </w:r>
    </w:p>
    <w:p w:rsidR="00C06640" w:rsidRDefault="00C06640" w:rsidP="00C06640">
      <w:pPr>
        <w:rPr>
          <w:lang w:val="de-DE"/>
        </w:rPr>
      </w:pPr>
      <w:r w:rsidRPr="004A3293">
        <w:rPr>
          <w:lang w:val="de-DE"/>
        </w:rPr>
        <w:t>Führen Sie die Überprüfung, ob die beiden Arrays Permutationen voneinander sind, in einem Unterprogramm durch.</w:t>
      </w:r>
    </w:p>
    <w:p w:rsidR="00C06640" w:rsidRPr="00C06640" w:rsidRDefault="00C06640" w:rsidP="00840B46">
      <w:pPr>
        <w:keepNext/>
        <w:keepLines/>
        <w:rPr>
          <w:i/>
          <w:lang w:val="de-DE"/>
        </w:rPr>
      </w:pPr>
      <w:r w:rsidRPr="00C06640">
        <w:rPr>
          <w:i/>
          <w:lang w:val="de-DE"/>
        </w:rPr>
        <w:t>Beispiele zu Permutationen:</w:t>
      </w:r>
    </w:p>
    <w:p w:rsidR="00840B46" w:rsidRPr="009073D2" w:rsidRDefault="00840B46" w:rsidP="00B6744F">
      <w:pPr>
        <w:keepNext/>
        <w:keepLines/>
      </w:pPr>
      <w:r>
        <w:t xml:space="preserve">zahlen1: </w:t>
      </w:r>
      <w:r>
        <w:tab/>
      </w:r>
      <w:r w:rsidR="00B6744F">
        <w:t>1</w:t>
      </w:r>
      <w:r>
        <w:t xml:space="preserve">, </w:t>
      </w:r>
      <w:r w:rsidR="00B6744F">
        <w:t>4</w:t>
      </w:r>
      <w:r>
        <w:t xml:space="preserve">, </w:t>
      </w:r>
      <w:r w:rsidR="00B6744F">
        <w:t>9</w:t>
      </w:r>
      <w:r>
        <w:t xml:space="preserve">, </w:t>
      </w:r>
      <w:r w:rsidR="00B6744F">
        <w:t>9</w:t>
      </w:r>
      <w:r>
        <w:t xml:space="preserve">, </w:t>
      </w:r>
      <w:r w:rsidR="00B6744F">
        <w:t>3</w:t>
      </w:r>
      <w:r>
        <w:br/>
        <w:t xml:space="preserve">zahlen2: </w:t>
      </w:r>
      <w:r>
        <w:tab/>
      </w:r>
      <w:r w:rsidR="00B6744F">
        <w:t>9</w:t>
      </w:r>
      <w:r>
        <w:t xml:space="preserve">, </w:t>
      </w:r>
      <w:r w:rsidR="00B6744F">
        <w:t>3</w:t>
      </w:r>
      <w:r>
        <w:t xml:space="preserve">, </w:t>
      </w:r>
      <w:r w:rsidR="00B6744F">
        <w:t>4</w:t>
      </w:r>
      <w:r>
        <w:t xml:space="preserve">, </w:t>
      </w:r>
      <w:r w:rsidR="00B6744F">
        <w:t>1</w:t>
      </w:r>
      <w:r>
        <w:t xml:space="preserve">, </w:t>
      </w:r>
      <w:r w:rsidR="00B6744F">
        <w:t>9</w:t>
      </w:r>
    </w:p>
    <w:p w:rsidR="00840B46" w:rsidRDefault="00C06640" w:rsidP="00840B46">
      <w:pPr>
        <w:rPr>
          <w:lang w:val="de-DE"/>
        </w:rPr>
      </w:pPr>
      <w:r>
        <w:rPr>
          <w:lang w:val="de-DE"/>
        </w:rPr>
        <w:t>Die</w:t>
      </w:r>
      <w:r w:rsidR="00840B46">
        <w:rPr>
          <w:lang w:val="de-DE"/>
        </w:rPr>
        <w:t xml:space="preserve"> </w:t>
      </w:r>
      <w:r>
        <w:rPr>
          <w:lang w:val="de-DE"/>
        </w:rPr>
        <w:t>beiden</w:t>
      </w:r>
      <w:r w:rsidR="00840B46">
        <w:rPr>
          <w:lang w:val="de-DE"/>
        </w:rPr>
        <w:t xml:space="preserve"> obigen Array</w:t>
      </w:r>
      <w:r>
        <w:rPr>
          <w:lang w:val="de-DE"/>
        </w:rPr>
        <w:t xml:space="preserve">s </w:t>
      </w:r>
      <w:r w:rsidRPr="00C06640">
        <w:rPr>
          <w:u w:val="single"/>
          <w:lang w:val="de-DE"/>
        </w:rPr>
        <w:t>sind</w:t>
      </w:r>
      <w:r>
        <w:rPr>
          <w:lang w:val="de-DE"/>
        </w:rPr>
        <w:t xml:space="preserve"> Permutationen voneinander</w:t>
      </w:r>
      <w:r w:rsidR="00840B46">
        <w:rPr>
          <w:lang w:val="de-DE"/>
        </w:rPr>
        <w:t>.</w:t>
      </w:r>
    </w:p>
    <w:p w:rsidR="00840B46" w:rsidRPr="009073D2" w:rsidRDefault="00840B46" w:rsidP="00B6744F">
      <w:pPr>
        <w:keepNext/>
        <w:keepLines/>
      </w:pPr>
      <w:r>
        <w:t xml:space="preserve">zahlen1: </w:t>
      </w:r>
      <w:r>
        <w:tab/>
      </w:r>
      <w:r w:rsidR="00B6744F">
        <w:t>1</w:t>
      </w:r>
      <w:r>
        <w:t xml:space="preserve">, </w:t>
      </w:r>
      <w:r w:rsidR="00B6744F">
        <w:t>3</w:t>
      </w:r>
      <w:r>
        <w:t xml:space="preserve">, </w:t>
      </w:r>
      <w:r w:rsidR="00B6744F">
        <w:t>1</w:t>
      </w:r>
      <w:r w:rsidR="00CC078E">
        <w:t>, 3, 1</w:t>
      </w:r>
      <w:r>
        <w:br/>
        <w:t xml:space="preserve">zahlen2: </w:t>
      </w:r>
      <w:r>
        <w:tab/>
      </w:r>
      <w:r w:rsidR="00B6744F">
        <w:t>3</w:t>
      </w:r>
      <w:r>
        <w:t xml:space="preserve">, </w:t>
      </w:r>
      <w:r w:rsidR="00B6744F">
        <w:t>1</w:t>
      </w:r>
      <w:r>
        <w:t xml:space="preserve">, </w:t>
      </w:r>
      <w:r w:rsidR="00B6744F">
        <w:t>3</w:t>
      </w:r>
      <w:r w:rsidR="00CC078E">
        <w:t>, 1, 3</w:t>
      </w:r>
    </w:p>
    <w:p w:rsidR="00C06640" w:rsidRDefault="00C06640" w:rsidP="00C06640">
      <w:pPr>
        <w:rPr>
          <w:lang w:val="de-DE"/>
        </w:rPr>
      </w:pPr>
      <w:r>
        <w:rPr>
          <w:lang w:val="de-DE"/>
        </w:rPr>
        <w:t xml:space="preserve">Die beiden obigen Arrays </w:t>
      </w:r>
      <w:r w:rsidRPr="00C06640">
        <w:rPr>
          <w:u w:val="single"/>
          <w:lang w:val="de-DE"/>
        </w:rPr>
        <w:t>sind keine</w:t>
      </w:r>
      <w:r>
        <w:rPr>
          <w:lang w:val="de-DE"/>
        </w:rPr>
        <w:t xml:space="preserve"> Permutationen voneinander.</w:t>
      </w:r>
    </w:p>
    <w:p w:rsidR="000F5799" w:rsidRPr="009B0009" w:rsidRDefault="000F5799" w:rsidP="009B0009">
      <w:pPr>
        <w:pStyle w:val="Heading1"/>
        <w:rPr>
          <w:rFonts w:eastAsia="Times New Roman"/>
          <w:lang w:val="de-DE" w:eastAsia="de-DE"/>
        </w:rPr>
      </w:pPr>
      <w:r w:rsidRPr="00347FA7">
        <w:rPr>
          <w:rFonts w:eastAsia="Times New Roman"/>
          <w:lang w:val="de-DE" w:eastAsia="de-DE"/>
        </w:rPr>
        <w:lastRenderedPageBreak/>
        <w:t xml:space="preserve">Aufgabe </w:t>
      </w:r>
      <w:r>
        <w:rPr>
          <w:rFonts w:eastAsia="Times New Roman"/>
          <w:lang w:val="de-DE" w:eastAsia="de-DE"/>
        </w:rPr>
        <w:t xml:space="preserve">3) </w:t>
      </w:r>
      <w:r w:rsidR="006E5BF2">
        <w:rPr>
          <w:rFonts w:eastAsia="Times New Roman"/>
          <w:lang w:val="de-DE" w:eastAsia="de-DE"/>
        </w:rPr>
        <w:t>Reihe</w:t>
      </w:r>
      <w:r w:rsidR="00D069B6">
        <w:rPr>
          <w:rFonts w:eastAsia="Times New Roman"/>
          <w:lang w:val="de-DE" w:eastAsia="de-DE"/>
        </w:rPr>
        <w:t xml:space="preserve"> </w:t>
      </w:r>
      <w:r>
        <w:rPr>
          <w:rFonts w:eastAsia="Times New Roman"/>
          <w:lang w:val="de-DE" w:eastAsia="de-DE"/>
        </w:rPr>
        <w:t>(1</w:t>
      </w:r>
      <w:r w:rsidR="00470E59">
        <w:rPr>
          <w:rFonts w:eastAsia="Times New Roman"/>
          <w:lang w:val="de-DE" w:eastAsia="de-DE"/>
        </w:rPr>
        <w:t>4</w:t>
      </w:r>
      <w:r w:rsidRPr="00347FA7">
        <w:rPr>
          <w:rFonts w:eastAsia="Times New Roman"/>
          <w:lang w:val="de-DE" w:eastAsia="de-DE"/>
        </w:rPr>
        <w:t xml:space="preserve"> Punkte)</w:t>
      </w:r>
    </w:p>
    <w:p w:rsidR="00D069B6" w:rsidRDefault="00D069B6" w:rsidP="00D069B6">
      <w:r w:rsidRPr="005C5389">
        <w:t>Berechnen Sie das 1000</w:t>
      </w:r>
      <w:r w:rsidR="00C06640">
        <w:t>. Glied</w:t>
      </w:r>
      <w:r w:rsidRPr="005C5389">
        <w:t xml:space="preserve"> d</w:t>
      </w:r>
      <w:r>
        <w:t xml:space="preserve">er folgenden </w:t>
      </w:r>
      <w:r w:rsidRPr="005C5389">
        <w:t>Reihe</w:t>
      </w:r>
      <w:r>
        <w:t xml:space="preserve"> und geben Sie es aus</w:t>
      </w:r>
      <w:r w:rsidR="004F187A">
        <w:t xml:space="preserve">. </w:t>
      </w:r>
      <w:r w:rsidR="00C06640">
        <w:br/>
      </w:r>
      <w:r w:rsidR="004F187A">
        <w:t xml:space="preserve">Achten Sie </w:t>
      </w:r>
      <w:r w:rsidR="00E74695">
        <w:t xml:space="preserve">dabei </w:t>
      </w:r>
      <w:r w:rsidR="004F187A">
        <w:t>auf den Vorzeichenwechsel!</w:t>
      </w:r>
    </w:p>
    <w:p w:rsidR="00D069B6" w:rsidRPr="00C06640" w:rsidRDefault="00D069B6">
      <w:r w:rsidRPr="00C307C1">
        <w:rPr>
          <w:position w:val="-28"/>
        </w:rPr>
        <w:object w:dxaOrig="9780" w:dyaOrig="6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3pt;height:30.75pt" o:ole="">
            <v:imagedata r:id="rId7" o:title=""/>
          </v:shape>
          <o:OLEObject Type="Embed" ProgID="Equation.3" ShapeID="_x0000_i1025" DrawAspect="Content" ObjectID="_1653839532" r:id="rId8"/>
        </w:object>
      </w:r>
    </w:p>
    <w:p w:rsidR="00D21113" w:rsidRPr="009B0009" w:rsidRDefault="00D21113" w:rsidP="009B0009">
      <w:pPr>
        <w:pStyle w:val="Heading1"/>
        <w:rPr>
          <w:rFonts w:eastAsia="Times New Roman"/>
          <w:lang w:val="de-DE" w:eastAsia="de-DE"/>
        </w:rPr>
      </w:pPr>
      <w:r w:rsidRPr="00347FA7">
        <w:rPr>
          <w:rFonts w:eastAsia="Times New Roman"/>
          <w:lang w:val="de-DE" w:eastAsia="de-DE"/>
        </w:rPr>
        <w:t xml:space="preserve">Aufgabe </w:t>
      </w:r>
      <w:r>
        <w:rPr>
          <w:rFonts w:eastAsia="Times New Roman"/>
          <w:lang w:val="de-DE" w:eastAsia="de-DE"/>
        </w:rPr>
        <w:t>4) Kalender (14</w:t>
      </w:r>
      <w:r w:rsidRPr="00347FA7">
        <w:rPr>
          <w:rFonts w:eastAsia="Times New Roman"/>
          <w:lang w:val="de-DE" w:eastAsia="de-DE"/>
        </w:rPr>
        <w:t xml:space="preserve"> Punkte)</w:t>
      </w:r>
    </w:p>
    <w:p w:rsidR="00470E59" w:rsidRDefault="00254EB6" w:rsidP="00D21113">
      <w:pPr>
        <w:rPr>
          <w:lang w:val="de-DE"/>
        </w:rPr>
      </w:pPr>
      <w:r>
        <w:rPr>
          <w:lang w:val="de-DE"/>
        </w:rPr>
        <w:t xml:space="preserve">Geben Sie für das Jahr 2018 alle Kalendertage nach angezeigtem Muster </w:t>
      </w:r>
      <w:r w:rsidR="00E74695">
        <w:rPr>
          <w:lang w:val="de-DE"/>
        </w:rPr>
        <w:t>aus, in</w:t>
      </w:r>
      <w:r>
        <w:rPr>
          <w:lang w:val="de-DE"/>
        </w:rPr>
        <w:t>dem Sie sie einfach unterein</w:t>
      </w:r>
      <w:r w:rsidR="00C06640">
        <w:rPr>
          <w:lang w:val="de-DE"/>
        </w:rPr>
        <w:t>ander in die Konsole schreiben.</w:t>
      </w:r>
    </w:p>
    <w:p w:rsidR="00C06640" w:rsidRPr="00C06640" w:rsidRDefault="00C06640" w:rsidP="00C06640">
      <w:pPr>
        <w:rPr>
          <w:rFonts w:ascii="Courier New" w:hAnsi="Courier New" w:cs="Courier New"/>
          <w:lang w:val="de-DE"/>
        </w:rPr>
      </w:pPr>
      <w:r w:rsidRPr="00C06640">
        <w:rPr>
          <w:rFonts w:ascii="Courier New" w:hAnsi="Courier New" w:cs="Courier New"/>
          <w:lang w:val="de-DE"/>
        </w:rPr>
        <w:t xml:space="preserve">1. </w:t>
      </w:r>
      <w:r w:rsidRPr="004A3293">
        <w:rPr>
          <w:rFonts w:ascii="Courier New" w:hAnsi="Courier New" w:cs="Courier New"/>
          <w:lang w:val="de-DE"/>
        </w:rPr>
        <w:t>Jänner 2018</w:t>
      </w:r>
      <w:r w:rsidRPr="004A3293">
        <w:rPr>
          <w:rFonts w:ascii="Courier New" w:hAnsi="Courier New" w:cs="Courier New"/>
          <w:lang w:val="de-DE"/>
        </w:rPr>
        <w:br/>
        <w:t>2. Jänner 2018</w:t>
      </w:r>
      <w:r w:rsidRPr="00C06640">
        <w:rPr>
          <w:rFonts w:ascii="Courier New" w:hAnsi="Courier New" w:cs="Courier New"/>
          <w:lang w:val="de-DE"/>
        </w:rPr>
        <w:br/>
        <w:t>…</w:t>
      </w:r>
      <w:r w:rsidRPr="00C06640">
        <w:rPr>
          <w:rFonts w:ascii="Courier New" w:hAnsi="Courier New" w:cs="Courier New"/>
          <w:lang w:val="de-DE"/>
        </w:rPr>
        <w:br/>
        <w:t>31. Jänner 2018</w:t>
      </w:r>
      <w:r w:rsidRPr="00C06640">
        <w:rPr>
          <w:rFonts w:ascii="Courier New" w:hAnsi="Courier New" w:cs="Courier New"/>
          <w:lang w:val="de-DE"/>
        </w:rPr>
        <w:br/>
        <w:t>1. Februar 2018</w:t>
      </w:r>
      <w:r w:rsidRPr="00C06640">
        <w:rPr>
          <w:rFonts w:ascii="Courier New" w:hAnsi="Courier New" w:cs="Courier New"/>
          <w:lang w:val="de-DE"/>
        </w:rPr>
        <w:br/>
        <w:t>2. Februar 2018</w:t>
      </w:r>
      <w:r w:rsidRPr="00C06640">
        <w:rPr>
          <w:rFonts w:ascii="Courier New" w:hAnsi="Courier New" w:cs="Courier New"/>
          <w:lang w:val="de-DE"/>
        </w:rPr>
        <w:br/>
        <w:t>…</w:t>
      </w:r>
      <w:r w:rsidRPr="00C06640">
        <w:rPr>
          <w:rFonts w:ascii="Courier New" w:hAnsi="Courier New" w:cs="Courier New"/>
          <w:lang w:val="de-DE"/>
        </w:rPr>
        <w:br/>
        <w:t>1. Dezember 2018</w:t>
      </w:r>
      <w:r w:rsidRPr="00C06640">
        <w:rPr>
          <w:rFonts w:ascii="Courier New" w:hAnsi="Courier New" w:cs="Courier New"/>
          <w:lang w:val="de-DE"/>
        </w:rPr>
        <w:br/>
        <w:t>2. Dezember 2018</w:t>
      </w:r>
      <w:r w:rsidRPr="00C06640">
        <w:rPr>
          <w:rFonts w:ascii="Courier New" w:hAnsi="Courier New" w:cs="Courier New"/>
          <w:lang w:val="de-DE"/>
        </w:rPr>
        <w:br/>
        <w:t>…</w:t>
      </w:r>
      <w:r w:rsidRPr="00C06640">
        <w:rPr>
          <w:rFonts w:ascii="Courier New" w:hAnsi="Courier New" w:cs="Courier New"/>
          <w:lang w:val="de-DE"/>
        </w:rPr>
        <w:br/>
        <w:t>31. Dezember 2018</w:t>
      </w:r>
    </w:p>
    <w:p w:rsidR="00254EB6" w:rsidRDefault="00254EB6" w:rsidP="00D21113">
      <w:pPr>
        <w:rPr>
          <w:lang w:val="de-DE"/>
        </w:rPr>
      </w:pPr>
      <w:r>
        <w:rPr>
          <w:lang w:val="de-DE"/>
        </w:rPr>
        <w:t>Es gibt allerdings eine Einschränkung für diese Aufgabe: Es dürfen nur 2 Schleifen verwendet werden.</w:t>
      </w:r>
    </w:p>
    <w:p w:rsidR="009A2F87" w:rsidRPr="009B0009" w:rsidRDefault="009A2F87" w:rsidP="00EA79EE">
      <w:pPr>
        <w:pStyle w:val="Heading1"/>
        <w:rPr>
          <w:rFonts w:eastAsia="Times New Roman"/>
          <w:lang w:val="de-DE" w:eastAsia="de-DE"/>
        </w:rPr>
      </w:pPr>
      <w:r w:rsidRPr="00347FA7">
        <w:rPr>
          <w:rFonts w:eastAsia="Times New Roman"/>
          <w:lang w:val="de-DE" w:eastAsia="de-DE"/>
        </w:rPr>
        <w:lastRenderedPageBreak/>
        <w:t xml:space="preserve">Aufgabe </w:t>
      </w:r>
      <w:r>
        <w:rPr>
          <w:rFonts w:eastAsia="Times New Roman"/>
          <w:lang w:val="de-DE" w:eastAsia="de-DE"/>
        </w:rPr>
        <w:t>5) Beschuss (14</w:t>
      </w:r>
      <w:r w:rsidRPr="00347FA7">
        <w:rPr>
          <w:rFonts w:eastAsia="Times New Roman"/>
          <w:lang w:val="de-DE" w:eastAsia="de-DE"/>
        </w:rPr>
        <w:t xml:space="preserve"> Punkte)</w:t>
      </w:r>
    </w:p>
    <w:p w:rsidR="00254EB6" w:rsidRDefault="00233122" w:rsidP="00EA79EE">
      <w:pPr>
        <w:keepNext/>
        <w:keepLines/>
        <w:rPr>
          <w:lang w:val="de-DE"/>
        </w:rPr>
      </w:pPr>
      <w:r>
        <w:rPr>
          <w:lang w:val="de-DE"/>
        </w:rPr>
        <w:t xml:space="preserve">Sie schießen 100 Mal auf ein quadratisches Brett, dass in 100 Felder </w:t>
      </w:r>
      <w:r w:rsidR="00C06640">
        <w:rPr>
          <w:lang w:val="de-DE"/>
        </w:rPr>
        <w:t xml:space="preserve">(10 mal 10) </w:t>
      </w:r>
      <w:r>
        <w:rPr>
          <w:lang w:val="de-DE"/>
        </w:rPr>
        <w:t>eingeteilt ist. Sie treffen zwar immer</w:t>
      </w:r>
      <w:r w:rsidR="00C06640">
        <w:rPr>
          <w:lang w:val="de-DE"/>
        </w:rPr>
        <w:t xml:space="preserve"> eines der Felder</w:t>
      </w:r>
      <w:r>
        <w:rPr>
          <w:lang w:val="de-DE"/>
        </w:rPr>
        <w:t>, aber durch diverse Einflüsse entscheidet jedes Mal der Zufall</w:t>
      </w:r>
      <w:r w:rsidR="001B788B">
        <w:rPr>
          <w:lang w:val="de-DE"/>
        </w:rPr>
        <w:t xml:space="preserve">, </w:t>
      </w:r>
      <w:r>
        <w:rPr>
          <w:lang w:val="de-DE"/>
        </w:rPr>
        <w:t>welches Feld sie getroffen haben.</w:t>
      </w:r>
    </w:p>
    <w:p w:rsidR="00233122" w:rsidRDefault="00233122" w:rsidP="00EA79EE">
      <w:pPr>
        <w:keepNext/>
        <w:keepLines/>
        <w:rPr>
          <w:lang w:val="de-DE"/>
        </w:rPr>
      </w:pPr>
      <w:r>
        <w:rPr>
          <w:lang w:val="de-DE"/>
        </w:rPr>
        <w:t>Nach dieser Schussserie er</w:t>
      </w:r>
      <w:r w:rsidR="00E74695">
        <w:rPr>
          <w:lang w:val="de-DE"/>
        </w:rPr>
        <w:t>zeug</w:t>
      </w:r>
      <w:r>
        <w:rPr>
          <w:lang w:val="de-DE"/>
        </w:rPr>
        <w:t xml:space="preserve">en Sie ein farbliches Muster, welches ein Feld des Brettes </w:t>
      </w:r>
    </w:p>
    <w:p w:rsidR="00233122" w:rsidRDefault="00233122" w:rsidP="00EA79EE">
      <w:pPr>
        <w:pStyle w:val="ListParagraph"/>
        <w:keepNext/>
        <w:keepLines/>
        <w:numPr>
          <w:ilvl w:val="0"/>
          <w:numId w:val="2"/>
        </w:numPr>
        <w:rPr>
          <w:lang w:val="de-DE"/>
        </w:rPr>
      </w:pPr>
      <w:r w:rsidRPr="00233122">
        <w:rPr>
          <w:lang w:val="de-DE"/>
        </w:rPr>
        <w:t xml:space="preserve">in grüner Farbe darstellt, wenn </w:t>
      </w:r>
      <w:r>
        <w:rPr>
          <w:lang w:val="de-DE"/>
        </w:rPr>
        <w:t>es nie getroffen wurde</w:t>
      </w:r>
    </w:p>
    <w:p w:rsidR="00233122" w:rsidRDefault="00233122" w:rsidP="00EA79EE">
      <w:pPr>
        <w:pStyle w:val="ListParagraph"/>
        <w:keepNext/>
        <w:keepLines/>
        <w:numPr>
          <w:ilvl w:val="0"/>
          <w:numId w:val="2"/>
        </w:numPr>
        <w:rPr>
          <w:lang w:val="de-DE"/>
        </w:rPr>
      </w:pPr>
      <w:r>
        <w:rPr>
          <w:lang w:val="de-DE"/>
        </w:rPr>
        <w:t>in blauer Farbe</w:t>
      </w:r>
      <w:r w:rsidR="00E74695">
        <w:rPr>
          <w:lang w:val="de-DE"/>
        </w:rPr>
        <w:t xml:space="preserve"> darstellt</w:t>
      </w:r>
      <w:r>
        <w:rPr>
          <w:lang w:val="de-DE"/>
        </w:rPr>
        <w:t>, wenn es maximal 2 Mal getroffen wurde</w:t>
      </w:r>
    </w:p>
    <w:p w:rsidR="00233122" w:rsidRDefault="00233122" w:rsidP="00EA79EE">
      <w:pPr>
        <w:pStyle w:val="ListParagraph"/>
        <w:keepNext/>
        <w:keepLines/>
        <w:numPr>
          <w:ilvl w:val="0"/>
          <w:numId w:val="2"/>
        </w:numPr>
        <w:rPr>
          <w:lang w:val="de-DE"/>
        </w:rPr>
      </w:pPr>
      <w:r>
        <w:rPr>
          <w:lang w:val="de-DE"/>
        </w:rPr>
        <w:t>in roter Farbe</w:t>
      </w:r>
      <w:r w:rsidR="00E74695">
        <w:rPr>
          <w:lang w:val="de-DE"/>
        </w:rPr>
        <w:t xml:space="preserve"> darstellt</w:t>
      </w:r>
      <w:r>
        <w:rPr>
          <w:lang w:val="de-DE"/>
        </w:rPr>
        <w:t>, wenn es mehr als 2 Mal getroffen wurde.</w:t>
      </w:r>
    </w:p>
    <w:p w:rsidR="00233122" w:rsidRPr="004A3293" w:rsidRDefault="00C06640" w:rsidP="00EA79EE">
      <w:pPr>
        <w:keepNext/>
        <w:keepLines/>
        <w:rPr>
          <w:lang w:val="de-DE"/>
        </w:rPr>
      </w:pPr>
      <w:r w:rsidRPr="004A3293">
        <w:rPr>
          <w:lang w:val="de-DE"/>
        </w:rPr>
        <w:t>Geben Sie abschließend sowohl das Brett</w:t>
      </w:r>
      <w:r w:rsidR="00E74695">
        <w:rPr>
          <w:lang w:val="de-DE"/>
        </w:rPr>
        <w:t xml:space="preserve"> aus</w:t>
      </w:r>
      <w:r w:rsidRPr="004A3293">
        <w:rPr>
          <w:lang w:val="de-DE"/>
        </w:rPr>
        <w:t xml:space="preserve">, als auch </w:t>
      </w:r>
      <w:r w:rsidR="00233122" w:rsidRPr="004A3293">
        <w:rPr>
          <w:lang w:val="de-DE"/>
        </w:rPr>
        <w:t>wie viele grüne, blaue und rote Felder ihr Schussergebnis hervorbrachte.</w:t>
      </w:r>
    </w:p>
    <w:p w:rsidR="00233122" w:rsidRPr="004A3293" w:rsidRDefault="00233122" w:rsidP="00EA79EE">
      <w:pPr>
        <w:keepNext/>
        <w:keepLines/>
        <w:rPr>
          <w:i/>
          <w:lang w:val="de-DE"/>
        </w:rPr>
      </w:pPr>
      <w:r w:rsidRPr="004A3293">
        <w:rPr>
          <w:i/>
          <w:lang w:val="de-DE"/>
        </w:rPr>
        <w:t>Beispielausgabe:</w:t>
      </w:r>
    </w:p>
    <w:p w:rsidR="00EA79EE" w:rsidRPr="004A3293" w:rsidRDefault="00EA79EE" w:rsidP="00EA79EE">
      <w:pPr>
        <w:keepNext/>
        <w:keepLines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4A3293">
        <w:rPr>
          <w:rFonts w:ascii="Courier New" w:hAnsi="Courier New" w:cs="Courier New"/>
          <w:color w:val="000000"/>
          <w:sz w:val="24"/>
          <w:szCs w:val="24"/>
        </w:rPr>
        <w:t xml:space="preserve"> grün  blau  blau  grün  blau  blau  grün  blau  grün  blau </w:t>
      </w:r>
    </w:p>
    <w:p w:rsidR="00EA79EE" w:rsidRPr="004A3293" w:rsidRDefault="00EA79EE" w:rsidP="00EA79EE">
      <w:pPr>
        <w:keepNext/>
        <w:keepLines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4A3293">
        <w:rPr>
          <w:rFonts w:ascii="Courier New" w:hAnsi="Courier New" w:cs="Courier New"/>
          <w:color w:val="000000"/>
          <w:sz w:val="24"/>
          <w:szCs w:val="24"/>
        </w:rPr>
        <w:t xml:space="preserve"> grün  blau  grün  blau  grün  grün  blau  blau  blau  blau </w:t>
      </w:r>
    </w:p>
    <w:p w:rsidR="00EA79EE" w:rsidRPr="004A3293" w:rsidRDefault="00EA79EE" w:rsidP="00EA79EE">
      <w:pPr>
        <w:keepNext/>
        <w:keepLines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4A3293">
        <w:rPr>
          <w:rFonts w:ascii="Courier New" w:hAnsi="Courier New" w:cs="Courier New"/>
          <w:color w:val="000000"/>
          <w:sz w:val="24"/>
          <w:szCs w:val="24"/>
        </w:rPr>
        <w:t xml:space="preserve"> grün  blau  rot   rot   blau  grün  grün  grün  blau  blau </w:t>
      </w:r>
    </w:p>
    <w:p w:rsidR="00EA79EE" w:rsidRPr="004A3293" w:rsidRDefault="00EA79EE" w:rsidP="00EA79EE">
      <w:pPr>
        <w:keepNext/>
        <w:keepLines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4A3293">
        <w:rPr>
          <w:rFonts w:ascii="Courier New" w:hAnsi="Courier New" w:cs="Courier New"/>
          <w:color w:val="000000"/>
          <w:sz w:val="24"/>
          <w:szCs w:val="24"/>
        </w:rPr>
        <w:t xml:space="preserve"> grün  blau  rot   blau  blau  blau  blau  blau  grün  blau </w:t>
      </w:r>
    </w:p>
    <w:p w:rsidR="00EA79EE" w:rsidRPr="004A3293" w:rsidRDefault="00EA79EE" w:rsidP="00EA79EE">
      <w:pPr>
        <w:keepNext/>
        <w:keepLines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4A3293">
        <w:rPr>
          <w:rFonts w:ascii="Courier New" w:hAnsi="Courier New" w:cs="Courier New"/>
          <w:color w:val="000000"/>
          <w:sz w:val="24"/>
          <w:szCs w:val="24"/>
        </w:rPr>
        <w:t xml:space="preserve"> blau  grün  blau  rot   grün  grün  rot   grün  blau  grün </w:t>
      </w:r>
    </w:p>
    <w:p w:rsidR="00EA79EE" w:rsidRPr="004A3293" w:rsidRDefault="00EA79EE" w:rsidP="00EA79EE">
      <w:pPr>
        <w:keepNext/>
        <w:keepLines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4A3293">
        <w:rPr>
          <w:rFonts w:ascii="Courier New" w:hAnsi="Courier New" w:cs="Courier New"/>
          <w:color w:val="000000"/>
          <w:sz w:val="24"/>
          <w:szCs w:val="24"/>
        </w:rPr>
        <w:t xml:space="preserve"> blau  grün  blau  grün  grün  grün  grün  grün  grün  blau </w:t>
      </w:r>
    </w:p>
    <w:p w:rsidR="00EA79EE" w:rsidRPr="004A3293" w:rsidRDefault="00EA79EE" w:rsidP="00EA79EE">
      <w:pPr>
        <w:keepNext/>
        <w:keepLines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4A3293">
        <w:rPr>
          <w:rFonts w:ascii="Courier New" w:hAnsi="Courier New" w:cs="Courier New"/>
          <w:color w:val="000000"/>
          <w:sz w:val="24"/>
          <w:szCs w:val="24"/>
        </w:rPr>
        <w:t xml:space="preserve"> grün  blau  grün  blau  grün  blau  blau  blau  rot   blau </w:t>
      </w:r>
    </w:p>
    <w:p w:rsidR="00EA79EE" w:rsidRPr="004A3293" w:rsidRDefault="00EA79EE" w:rsidP="00EA79EE">
      <w:pPr>
        <w:keepNext/>
        <w:keepLines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4A3293">
        <w:rPr>
          <w:rFonts w:ascii="Courier New" w:hAnsi="Courier New" w:cs="Courier New"/>
          <w:color w:val="000000"/>
          <w:sz w:val="24"/>
          <w:szCs w:val="24"/>
        </w:rPr>
        <w:t xml:space="preserve"> blau  blau  blau  blau  grün  blau  blau  blau  blau  blau </w:t>
      </w:r>
    </w:p>
    <w:p w:rsidR="00EA79EE" w:rsidRPr="004A3293" w:rsidRDefault="00EA79EE" w:rsidP="00EA79EE">
      <w:pPr>
        <w:keepNext/>
        <w:keepLines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4A3293">
        <w:rPr>
          <w:rFonts w:ascii="Courier New" w:hAnsi="Courier New" w:cs="Courier New"/>
          <w:color w:val="000000"/>
          <w:sz w:val="24"/>
          <w:szCs w:val="24"/>
        </w:rPr>
        <w:t xml:space="preserve"> grün  blau  blau  blau  blau  grün  blau  rot   grün  blau </w:t>
      </w:r>
    </w:p>
    <w:p w:rsidR="00EA79EE" w:rsidRPr="00EA79EE" w:rsidRDefault="00EA79EE" w:rsidP="00EA79EE">
      <w:pPr>
        <w:keepNext/>
        <w:keepLines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4A3293">
        <w:rPr>
          <w:rFonts w:ascii="Courier New" w:hAnsi="Courier New" w:cs="Courier New"/>
          <w:color w:val="000000"/>
          <w:sz w:val="24"/>
          <w:szCs w:val="24"/>
        </w:rPr>
        <w:t xml:space="preserve"> blau  rot   blau  blau  blau  blau  rot   blau  blau  blau</w:t>
      </w:r>
      <w:r w:rsidRPr="00EA79EE">
        <w:rPr>
          <w:rFonts w:ascii="Courier New" w:hAnsi="Courier New" w:cs="Courier New"/>
          <w:color w:val="000000"/>
          <w:sz w:val="24"/>
          <w:szCs w:val="24"/>
        </w:rPr>
        <w:t xml:space="preserve"> </w:t>
      </w:r>
    </w:p>
    <w:p w:rsidR="00EA79EE" w:rsidRPr="00EA79EE" w:rsidRDefault="00EA79EE" w:rsidP="00EA79EE">
      <w:pPr>
        <w:keepNext/>
        <w:keepLines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:rsidR="00EA79EE" w:rsidRPr="00EA79EE" w:rsidRDefault="00EA79EE" w:rsidP="00EA79EE">
      <w:pPr>
        <w:keepNext/>
        <w:keepLines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EA79EE">
        <w:rPr>
          <w:rFonts w:ascii="Courier New" w:hAnsi="Courier New" w:cs="Courier New"/>
          <w:color w:val="000000"/>
          <w:sz w:val="24"/>
          <w:szCs w:val="24"/>
        </w:rPr>
        <w:t>Grüne Felder: 33</w:t>
      </w:r>
    </w:p>
    <w:p w:rsidR="00EA79EE" w:rsidRPr="00EA79EE" w:rsidRDefault="00EA79EE" w:rsidP="00EA79EE">
      <w:pPr>
        <w:keepNext/>
        <w:keepLines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EA79EE">
        <w:rPr>
          <w:rFonts w:ascii="Courier New" w:hAnsi="Courier New" w:cs="Courier New"/>
          <w:color w:val="000000"/>
          <w:sz w:val="24"/>
          <w:szCs w:val="24"/>
        </w:rPr>
        <w:t>Blaue Felder: 58</w:t>
      </w:r>
    </w:p>
    <w:p w:rsidR="00EA79EE" w:rsidRPr="00EA79EE" w:rsidRDefault="00EA79EE" w:rsidP="00EA79EE">
      <w:pPr>
        <w:keepNext/>
        <w:keepLines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EA79EE">
        <w:rPr>
          <w:rFonts w:ascii="Courier New" w:hAnsi="Courier New" w:cs="Courier New"/>
          <w:color w:val="000000"/>
          <w:sz w:val="24"/>
          <w:szCs w:val="24"/>
        </w:rPr>
        <w:t>Rote Felder: 9</w:t>
      </w:r>
    </w:p>
    <w:p w:rsidR="00233122" w:rsidRPr="00EA79EE" w:rsidRDefault="00233122" w:rsidP="00EA79EE">
      <w:pPr>
        <w:keepNext/>
        <w:keepLines/>
      </w:pPr>
      <w:bookmarkStart w:id="0" w:name="_GoBack"/>
      <w:bookmarkEnd w:id="0"/>
    </w:p>
    <w:sectPr w:rsidR="00233122" w:rsidRPr="00EA79EE">
      <w:footerReference w:type="default" r:id="rId9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F0FB3" w:rsidRDefault="007F0FB3" w:rsidP="009B0009">
      <w:pPr>
        <w:spacing w:after="0" w:line="240" w:lineRule="auto"/>
      </w:pPr>
      <w:r>
        <w:separator/>
      </w:r>
    </w:p>
  </w:endnote>
  <w:endnote w:type="continuationSeparator" w:id="0">
    <w:p w:rsidR="007F0FB3" w:rsidRDefault="007F0FB3" w:rsidP="009B00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B0009" w:rsidRDefault="009B0009">
    <w:pPr>
      <w:pStyle w:val="Footer"/>
    </w:pPr>
    <w:r w:rsidRPr="0033073A">
      <w:rPr>
        <w:sz w:val="16"/>
        <w:szCs w:val="16"/>
      </w:rPr>
      <w:t xml:space="preserve">PIT </w:t>
    </w:r>
    <w:r>
      <w:rPr>
        <w:sz w:val="16"/>
        <w:szCs w:val="16"/>
      </w:rPr>
      <w:t xml:space="preserve">Grundlagen Programmieren </w:t>
    </w:r>
    <w:r w:rsidRPr="0033073A">
      <w:rPr>
        <w:sz w:val="16"/>
        <w:szCs w:val="16"/>
      </w:rPr>
      <w:tab/>
      <w:t xml:space="preserve">Seite </w:t>
    </w:r>
    <w:r w:rsidRPr="0033073A">
      <w:rPr>
        <w:sz w:val="16"/>
        <w:szCs w:val="16"/>
      </w:rPr>
      <w:fldChar w:fldCharType="begin"/>
    </w:r>
    <w:r w:rsidRPr="0033073A">
      <w:rPr>
        <w:sz w:val="16"/>
        <w:szCs w:val="16"/>
      </w:rPr>
      <w:instrText xml:space="preserve"> PAGE </w:instrText>
    </w:r>
    <w:r w:rsidRPr="0033073A">
      <w:rPr>
        <w:sz w:val="16"/>
        <w:szCs w:val="16"/>
      </w:rPr>
      <w:fldChar w:fldCharType="separate"/>
    </w:r>
    <w:r w:rsidR="00112874">
      <w:rPr>
        <w:noProof/>
        <w:sz w:val="16"/>
        <w:szCs w:val="16"/>
      </w:rPr>
      <w:t>1</w:t>
    </w:r>
    <w:r w:rsidRPr="0033073A">
      <w:rPr>
        <w:sz w:val="16"/>
        <w:szCs w:val="16"/>
      </w:rPr>
      <w:fldChar w:fldCharType="end"/>
    </w:r>
    <w:r w:rsidRPr="0033073A">
      <w:rPr>
        <w:sz w:val="16"/>
        <w:szCs w:val="16"/>
      </w:rPr>
      <w:t xml:space="preserve"> von </w:t>
    </w:r>
    <w:r w:rsidRPr="0033073A">
      <w:rPr>
        <w:sz w:val="16"/>
        <w:szCs w:val="16"/>
      </w:rPr>
      <w:fldChar w:fldCharType="begin"/>
    </w:r>
    <w:r w:rsidRPr="0033073A">
      <w:rPr>
        <w:sz w:val="16"/>
        <w:szCs w:val="16"/>
      </w:rPr>
      <w:instrText xml:space="preserve"> NUMPAGES </w:instrText>
    </w:r>
    <w:r w:rsidRPr="0033073A">
      <w:rPr>
        <w:sz w:val="16"/>
        <w:szCs w:val="16"/>
      </w:rPr>
      <w:fldChar w:fldCharType="separate"/>
    </w:r>
    <w:r w:rsidR="00112874">
      <w:rPr>
        <w:noProof/>
        <w:sz w:val="16"/>
        <w:szCs w:val="16"/>
      </w:rPr>
      <w:t>3</w:t>
    </w:r>
    <w:r w:rsidRPr="0033073A">
      <w:rPr>
        <w:sz w:val="16"/>
        <w:szCs w:val="16"/>
      </w:rPr>
      <w:fldChar w:fldCharType="end"/>
    </w:r>
    <w:r w:rsidRPr="0033073A">
      <w:rPr>
        <w:sz w:val="16"/>
        <w:szCs w:val="16"/>
      </w:rPr>
      <w:tab/>
    </w:r>
    <w:r>
      <w:rPr>
        <w:sz w:val="16"/>
        <w:szCs w:val="16"/>
      </w:rPr>
      <w:t>Prüfung  HT 2018</w:t>
    </w:r>
    <w:r w:rsidRPr="003A266C">
      <w:rPr>
        <w:sz w:val="16"/>
        <w:szCs w:val="16"/>
      </w:rPr>
      <w:t xml:space="preserve"> VZ</w:t>
    </w:r>
    <w:r w:rsidRPr="003A266C">
      <w:rPr>
        <w:sz w:val="16"/>
        <w:szCs w:val="16"/>
      </w:rPr>
      <w:br/>
    </w:r>
    <w:r w:rsidRPr="003A266C">
      <w:rPr>
        <w:sz w:val="16"/>
        <w:szCs w:val="16"/>
      </w:rPr>
      <w:tab/>
      <w:t>Gruppe 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F0FB3" w:rsidRDefault="007F0FB3" w:rsidP="009B0009">
      <w:pPr>
        <w:spacing w:after="0" w:line="240" w:lineRule="auto"/>
      </w:pPr>
      <w:r>
        <w:separator/>
      </w:r>
    </w:p>
  </w:footnote>
  <w:footnote w:type="continuationSeparator" w:id="0">
    <w:p w:rsidR="007F0FB3" w:rsidRDefault="007F0FB3" w:rsidP="009B000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A92E47"/>
    <w:multiLevelType w:val="hybridMultilevel"/>
    <w:tmpl w:val="230A9A2E"/>
    <w:lvl w:ilvl="0" w:tplc="B204C12A">
      <w:start w:val="3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4CE0DA9"/>
    <w:multiLevelType w:val="hybridMultilevel"/>
    <w:tmpl w:val="E988AC1A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wMDC1tDQzMLY0sDRT0lEKTi0uzszPAykwrAUAfleL2SwAAAA="/>
  </w:docVars>
  <w:rsids>
    <w:rsidRoot w:val="00840B46"/>
    <w:rsid w:val="00090103"/>
    <w:rsid w:val="000A20C1"/>
    <w:rsid w:val="000F5799"/>
    <w:rsid w:val="00112874"/>
    <w:rsid w:val="001B788B"/>
    <w:rsid w:val="00233122"/>
    <w:rsid w:val="00254EB6"/>
    <w:rsid w:val="00360DAB"/>
    <w:rsid w:val="00441014"/>
    <w:rsid w:val="00470E59"/>
    <w:rsid w:val="004A3293"/>
    <w:rsid w:val="004C7D27"/>
    <w:rsid w:val="004F187A"/>
    <w:rsid w:val="006D566E"/>
    <w:rsid w:val="006E5BF2"/>
    <w:rsid w:val="00772B31"/>
    <w:rsid w:val="007F0FB3"/>
    <w:rsid w:val="00840B46"/>
    <w:rsid w:val="008A1043"/>
    <w:rsid w:val="00924A8C"/>
    <w:rsid w:val="009A2F87"/>
    <w:rsid w:val="009B0009"/>
    <w:rsid w:val="00A457F0"/>
    <w:rsid w:val="00AC6415"/>
    <w:rsid w:val="00B6744F"/>
    <w:rsid w:val="00C06640"/>
    <w:rsid w:val="00C50DB0"/>
    <w:rsid w:val="00CC078E"/>
    <w:rsid w:val="00D069B6"/>
    <w:rsid w:val="00D21113"/>
    <w:rsid w:val="00E74695"/>
    <w:rsid w:val="00EA79EE"/>
    <w:rsid w:val="00ED14FE"/>
    <w:rsid w:val="00EF29B8"/>
    <w:rsid w:val="00F932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D694D6D-C0C9-48B6-AA9B-DC0FC76981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40B46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840B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40B46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254EB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B000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0009"/>
  </w:style>
  <w:style w:type="paragraph" w:styleId="Footer">
    <w:name w:val="footer"/>
    <w:basedOn w:val="Normal"/>
    <w:link w:val="FooterChar"/>
    <w:uiPriority w:val="99"/>
    <w:unhideWhenUsed/>
    <w:rsid w:val="009B000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0009"/>
  </w:style>
  <w:style w:type="paragraph" w:styleId="BalloonText">
    <w:name w:val="Balloon Text"/>
    <w:basedOn w:val="Normal"/>
    <w:link w:val="BalloonTextChar"/>
    <w:uiPriority w:val="99"/>
    <w:semiHidden/>
    <w:unhideWhenUsed/>
    <w:rsid w:val="0011287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287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722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8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551</Words>
  <Characters>3144</Characters>
  <Application>Microsoft Office Word</Application>
  <DocSecurity>0</DocSecurity>
  <Lines>26</Lines>
  <Paragraphs>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@gis-forum.com</dc:creator>
  <cp:keywords/>
  <dc:description/>
  <cp:lastModifiedBy>Bernal, Diana-Grace</cp:lastModifiedBy>
  <cp:revision>29</cp:revision>
  <cp:lastPrinted>2018-06-22T12:15:00Z</cp:lastPrinted>
  <dcterms:created xsi:type="dcterms:W3CDTF">2018-05-15T18:54:00Z</dcterms:created>
  <dcterms:modified xsi:type="dcterms:W3CDTF">2020-06-16T17:06:00Z</dcterms:modified>
</cp:coreProperties>
</file>